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36498" w14:textId="77777777" w:rsidR="00E25499" w:rsidRPr="00D31810" w:rsidRDefault="00DA67A8" w:rsidP="00EE7779">
      <w:pPr>
        <w:bidi/>
        <w:spacing w:after="0" w:line="480" w:lineRule="auto"/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DFD19AF" wp14:editId="01CF23BC">
                <wp:simplePos x="0" y="0"/>
                <wp:positionH relativeFrom="margin">
                  <wp:posOffset>-549275</wp:posOffset>
                </wp:positionH>
                <wp:positionV relativeFrom="paragraph">
                  <wp:posOffset>-342900</wp:posOffset>
                </wp:positionV>
                <wp:extent cx="6585585" cy="1141730"/>
                <wp:effectExtent l="0" t="0" r="0" b="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585585" cy="1141730"/>
                          <a:chOff x="0" y="0"/>
                          <a:chExt cx="6585814" cy="1141730"/>
                        </a:xfrm>
                      </wpg:grpSpPr>
                      <wpg:grpSp>
                        <wpg:cNvPr id="32" name="Group 78"/>
                        <wpg:cNvGrpSpPr>
                          <a:grpSpLocks noChangeAspect="1"/>
                        </wpg:cNvGrpSpPr>
                        <wpg:grpSpPr bwMode="auto">
                          <a:xfrm>
                            <a:off x="3240634" y="0"/>
                            <a:ext cx="3345180" cy="1141730"/>
                            <a:chOff x="5586" y="4355"/>
                            <a:chExt cx="5666" cy="1934"/>
                          </a:xfrm>
                        </wpg:grpSpPr>
                        <pic:pic xmlns:pic="http://schemas.openxmlformats.org/drawingml/2006/picture">
                          <pic:nvPicPr>
                            <pic:cNvPr id="33" name="Picture 53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2525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86" y="4355"/>
                              <a:ext cx="4347" cy="1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4" name="Picture 54" descr="http://www.huji.ac.il/huji/logos/HUJI_LogoHeb_hor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661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892" y="4355"/>
                              <a:ext cx="1360" cy="193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95021"/>
                            <a:ext cx="3343047" cy="5340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6A901D6D" id="Group 6" o:spid="_x0000_s1026" style="position:absolute;margin-left:-43.25pt;margin-top:-27pt;width:518.55pt;height:89.9pt;z-index:251658240;mso-position-horizontal-relative:margin" coordsize="65858,1141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">
                <v:group id="Group 78" o:spid="_x0000_s1027" style="position:absolute;left:32406;width:33452;height:11417" coordorigin="5586,4355" coordsize="5666,19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o:lock v:ext="edit" aspectratio="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3" o:spid="_x0000_s1028" type="#_x0000_t75" alt="http://www.huji.ac.il/huji/logos/HUJI_LogoHeb_hor.png" style="position:absolute;left:5586;top:4355;width:4347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DB62XGAAAA2wAAAA8AAABkcnMvZG93bnJldi54bWxEj0FrAjEUhO8F/0N4BS+lZq0oy9Yoaim0&#10;B9GuvfT2unndLG5eliTq9t8bodDjMDPfMPNlb1txJh8axwrGowwEceV0w7WCz8PrYw4iRGSNrWNS&#10;8EsBlovB3RwL7S78Qecy1iJBOBSowMTYFVKGypDFMHIdcfJ+nLcYk/S11B4vCW5b+ZRlM2mx4bRg&#10;sKONoepYnqyCtfH7belexnm+bqaHr2/9sHuPSg3v+9UziEh9/A//td+0gskEbl/SD5CLK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MHrZcYAAADbAAAADwAAAAAAAAAAAAAA&#10;AACfAgAAZHJzL2Rvd25yZXYueG1sUEsFBgAAAAAEAAQA9wAAAJIDAAAAAA==&#10;">
                    <v:imagedata r:id="rId9" o:title="HUJI_LogoHeb_hor" cropright="16551f"/>
                    <v:path arrowok="t"/>
                  </v:shape>
                  <v:shape id="Picture 54" o:spid="_x0000_s1029" type="#_x0000_t75" alt="http://www.huji.ac.il/huji/logos/HUJI_LogoHeb_hor.png" style="position:absolute;left:9892;top:4355;width:1360;height:1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gHqXfCAAAA2wAAAA8AAABkcnMvZG93bnJldi54bWxEj0trwzAQhO+B/gexhdwSuc6D4kYJIdAQ&#10;esuDnrfW1jK1VsaSX/++CgRyHGbmG2azG2wlOmp86VjB2zwBQZw7XXKh4Hb9nL2D8AFZY+WYFIzk&#10;Ybd9mWww067nM3WXUIgIYZ+hAhNCnUnpc0MW/dzVxNH7dY3FEGVTSN1gH+G2kmmSrKXFkuOCwZoO&#10;hvK/S2sVnH5WZjku7KE1X8cxPa/tbR++lZq+DvsPEIGG8Aw/2ietYLGE+5f4A+T2H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IB6l3wgAAANsAAAAPAAAAAAAAAAAAAAAAAJ8C&#10;AABkcnMvZG93bnJldi54bWxQSwUGAAAAAAQABAD3AAAAjgMAAAAA&#10;">
                    <v:imagedata r:id="rId9" o:title="HUJI_LogoHeb_hor" cropleft="50210f"/>
                    <v:path arrowok="t"/>
                  </v:shape>
                </v:group>
                <v:shape id="Picture 1" o:spid="_x0000_s1030" type="#_x0000_t75" style="position:absolute;top:3950;width:33430;height:5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byyLEAAAA2gAAAA8AAABkcnMvZG93bnJldi54bWxEj09rAjEUxO+C3yG8ghep2e1BZWuUIojV&#10;Q8U/UHp7bJ7ZxeRl2URdv31TKHgcZuY3zGzROStu1Ibas4J8lIEgLr2u2Sg4HVevUxAhImu0nknB&#10;gwIs5v3eDAvt77yn2yEakSAcClRQxdgUUoayIodh5Bvi5J196zAm2RqpW7wnuLPyLcvG0mHNaaHC&#10;hpYVlZfD1SnYmSPa6c/X8nu77kw+jPlm661Sg5fu4x1EpC4+w//tT61gAn9X0g2Q8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BbyyLEAAAA2gAAAA8AAAAAAAAAAAAAAAAA&#10;nwIAAGRycy9kb3ducmV2LnhtbFBLBQYAAAAABAAEAPcAAACQAwAAAAA=&#10;">
                  <v:imagedata r:id="rId10" o:title="" chromakey="#fefefe"/>
                  <v:path arrowok="t"/>
                </v:shape>
                <w10:wrap anchorx="margin"/>
              </v:group>
            </w:pict>
          </mc:Fallback>
        </mc:AlternateContent>
      </w:r>
    </w:p>
    <w:p w14:paraId="3BC6C448" w14:textId="77777777" w:rsidR="00E25499" w:rsidRPr="00D31810" w:rsidRDefault="00E25499" w:rsidP="007C41C2">
      <w:pPr>
        <w:bidi/>
        <w:spacing w:after="0" w:line="480" w:lineRule="auto"/>
        <w:jc w:val="center"/>
        <w:rPr>
          <w:b/>
          <w:bCs/>
          <w:u w:val="single"/>
        </w:rPr>
      </w:pPr>
    </w:p>
    <w:p w14:paraId="5364C650" w14:textId="77777777" w:rsidR="00E25499" w:rsidRPr="00D31810" w:rsidRDefault="00E25499" w:rsidP="003268EF">
      <w:pPr>
        <w:bidi/>
        <w:spacing w:after="0" w:line="240" w:lineRule="auto"/>
        <w:jc w:val="center"/>
        <w:rPr>
          <w:b/>
          <w:bCs/>
          <w:sz w:val="16"/>
          <w:szCs w:val="16"/>
          <w:u w:val="single"/>
          <w:rtl/>
        </w:rPr>
      </w:pPr>
    </w:p>
    <w:p w14:paraId="5C18C1D4" w14:textId="4D7BD528" w:rsidR="005F636D" w:rsidRDefault="00E25499" w:rsidP="006C69C4">
      <w:pPr>
        <w:spacing w:after="0" w:line="240" w:lineRule="auto"/>
        <w:jc w:val="center"/>
        <w:rPr>
          <w:b/>
          <w:bCs/>
          <w:spacing w:val="20"/>
          <w:u w:val="single"/>
        </w:rPr>
      </w:pPr>
      <w:r w:rsidRPr="00D31810">
        <w:rPr>
          <w:b/>
          <w:bCs/>
          <w:spacing w:val="20"/>
          <w:u w:val="single"/>
        </w:rPr>
        <w:t xml:space="preserve">Application </w:t>
      </w:r>
      <w:r w:rsidR="005F636D">
        <w:rPr>
          <w:b/>
          <w:bCs/>
          <w:spacing w:val="20"/>
          <w:u w:val="single"/>
        </w:rPr>
        <w:t xml:space="preserve">to study </w:t>
      </w:r>
      <w:r w:rsidR="00B92D9B">
        <w:rPr>
          <w:b/>
          <w:bCs/>
          <w:spacing w:val="20"/>
          <w:u w:val="single"/>
        </w:rPr>
        <w:t>the fall semester 20</w:t>
      </w:r>
      <w:r w:rsidR="006C69C4">
        <w:rPr>
          <w:b/>
          <w:bCs/>
          <w:spacing w:val="20"/>
          <w:u w:val="single"/>
        </w:rPr>
        <w:t>2</w:t>
      </w:r>
      <w:r w:rsidR="00636A6C">
        <w:rPr>
          <w:b/>
          <w:bCs/>
          <w:spacing w:val="20"/>
          <w:u w:val="single"/>
        </w:rPr>
        <w:t>2</w:t>
      </w:r>
      <w:r w:rsidR="006C69C4">
        <w:rPr>
          <w:b/>
          <w:bCs/>
          <w:spacing w:val="20"/>
          <w:u w:val="single"/>
        </w:rPr>
        <w:t>/2</w:t>
      </w:r>
      <w:r w:rsidR="00636A6C">
        <w:rPr>
          <w:b/>
          <w:bCs/>
          <w:spacing w:val="20"/>
          <w:u w:val="single"/>
        </w:rPr>
        <w:t>3</w:t>
      </w:r>
    </w:p>
    <w:p w14:paraId="3CD0C8E5" w14:textId="77777777" w:rsidR="00E25499" w:rsidRPr="00D31810" w:rsidRDefault="005F636D" w:rsidP="00BB6B31">
      <w:pPr>
        <w:spacing w:after="0" w:line="240" w:lineRule="auto"/>
        <w:jc w:val="center"/>
        <w:rPr>
          <w:b/>
          <w:bCs/>
          <w:spacing w:val="20"/>
          <w:u w:val="single"/>
        </w:rPr>
      </w:pPr>
      <w:r>
        <w:rPr>
          <w:b/>
          <w:bCs/>
          <w:spacing w:val="20"/>
          <w:u w:val="single"/>
        </w:rPr>
        <w:t>at the FU Berlin / DA</w:t>
      </w:r>
      <w:r w:rsidR="00BB6B31">
        <w:rPr>
          <w:b/>
          <w:bCs/>
          <w:spacing w:val="20"/>
          <w:u w:val="single"/>
        </w:rPr>
        <w:t xml:space="preserve"> Vienna</w:t>
      </w:r>
      <w:r>
        <w:rPr>
          <w:b/>
          <w:bCs/>
          <w:spacing w:val="20"/>
          <w:u w:val="single"/>
        </w:rPr>
        <w:t xml:space="preserve"> / University of Innsbruck</w:t>
      </w:r>
      <w:r w:rsidR="00BB6B31">
        <w:rPr>
          <w:b/>
          <w:bCs/>
          <w:spacing w:val="20"/>
          <w:u w:val="single"/>
        </w:rPr>
        <w:t xml:space="preserve"> / </w:t>
      </w:r>
      <w:r w:rsidR="006A3367">
        <w:rPr>
          <w:b/>
          <w:bCs/>
          <w:spacing w:val="20"/>
          <w:u w:val="single"/>
        </w:rPr>
        <w:t>IMC Krems</w:t>
      </w:r>
      <w:r w:rsidR="00E25499" w:rsidRPr="00D31810">
        <w:rPr>
          <w:b/>
          <w:bCs/>
          <w:spacing w:val="20"/>
          <w:u w:val="single"/>
        </w:rPr>
        <w:t xml:space="preserve"> </w:t>
      </w:r>
    </w:p>
    <w:p w14:paraId="30B7BBBB" w14:textId="77777777" w:rsidR="00E25499" w:rsidRPr="00D31810" w:rsidRDefault="00E25499" w:rsidP="003268EF">
      <w:pPr>
        <w:spacing w:after="0"/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21"/>
        <w:gridCol w:w="1736"/>
        <w:gridCol w:w="719"/>
        <w:gridCol w:w="158"/>
        <w:gridCol w:w="1281"/>
        <w:gridCol w:w="75"/>
        <w:gridCol w:w="1363"/>
        <w:gridCol w:w="58"/>
        <w:gridCol w:w="661"/>
        <w:gridCol w:w="2158"/>
      </w:tblGrid>
      <w:tr w:rsidR="00E25499" w:rsidRPr="00920AE4" w14:paraId="70638228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13A9B3CD" w14:textId="77777777" w:rsidR="00E25499" w:rsidRPr="00920AE4" w:rsidRDefault="00E25499" w:rsidP="00920AE4">
            <w:pPr>
              <w:spacing w:after="0" w:line="276" w:lineRule="auto"/>
              <w:jc w:val="center"/>
            </w:pPr>
            <w:r w:rsidRPr="00920AE4">
              <w:rPr>
                <w:b/>
                <w:bCs/>
              </w:rPr>
              <w:t>Personal Information</w:t>
            </w:r>
          </w:p>
        </w:tc>
      </w:tr>
      <w:tr w:rsidR="00E25499" w:rsidRPr="00920AE4" w14:paraId="79BBCB60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34852BB2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First 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  <w:tc>
          <w:tcPr>
            <w:tcW w:w="4315" w:type="dxa"/>
            <w:gridSpan w:val="5"/>
            <w:vAlign w:val="center"/>
          </w:tcPr>
          <w:p w14:paraId="73EA2C8B" w14:textId="77777777" w:rsidR="00E25499" w:rsidRPr="00920AE4" w:rsidRDefault="00E25499" w:rsidP="00950931">
            <w:pPr>
              <w:spacing w:after="0" w:line="276" w:lineRule="auto"/>
              <w:jc w:val="center"/>
            </w:pPr>
            <w:r w:rsidRPr="00920AE4">
              <w:t>Surname</w:t>
            </w:r>
            <w:r w:rsidRPr="00D31810">
              <w:t xml:space="preserve"> in English</w:t>
            </w:r>
            <w:r w:rsidRPr="00D31810">
              <w:br/>
              <w:t>(as written in your passport)</w:t>
            </w:r>
          </w:p>
        </w:tc>
      </w:tr>
      <w:tr w:rsidR="00E25499" w:rsidRPr="00920AE4" w14:paraId="6F45C891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34761DE2" w14:textId="77777777" w:rsidR="00E25499" w:rsidRPr="00920AE4" w:rsidRDefault="00911239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vAlign w:val="center"/>
          </w:tcPr>
          <w:p w14:paraId="32653241" w14:textId="77777777" w:rsidR="00E25499" w:rsidRPr="00920AE4" w:rsidRDefault="00911239" w:rsidP="00950931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1D9D4600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632C6486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t>ID</w:t>
            </w:r>
            <w:r w:rsidRPr="00D31810">
              <w:t>/Student</w:t>
            </w:r>
            <w:r w:rsidRPr="00920AE4">
              <w:t xml:space="preserve"> Number</w:t>
            </w:r>
          </w:p>
        </w:tc>
        <w:tc>
          <w:tcPr>
            <w:tcW w:w="4315" w:type="dxa"/>
            <w:gridSpan w:val="5"/>
            <w:vAlign w:val="center"/>
          </w:tcPr>
          <w:p w14:paraId="391960A4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Date of Birth</w:t>
            </w:r>
          </w:p>
        </w:tc>
      </w:tr>
      <w:tr w:rsidR="00E25499" w:rsidRPr="00920AE4" w14:paraId="5B69529D" w14:textId="77777777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35934059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vAlign w:val="center"/>
          </w:tcPr>
          <w:p w14:paraId="6D1861B5" w14:textId="77777777" w:rsidR="00E25499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4131B61A" w14:textId="77777777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14:paraId="72934698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gridSpan w:val="3"/>
            <w:vAlign w:val="center"/>
          </w:tcPr>
          <w:p w14:paraId="17083533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Passport Number</w:t>
            </w:r>
          </w:p>
        </w:tc>
        <w:tc>
          <w:tcPr>
            <w:tcW w:w="2157" w:type="dxa"/>
            <w:gridSpan w:val="4"/>
            <w:vAlign w:val="center"/>
          </w:tcPr>
          <w:p w14:paraId="30EDA24C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Nationality</w:t>
            </w:r>
          </w:p>
        </w:tc>
        <w:tc>
          <w:tcPr>
            <w:tcW w:w="2158" w:type="dxa"/>
            <w:vAlign w:val="center"/>
          </w:tcPr>
          <w:p w14:paraId="2777FD00" w14:textId="77777777" w:rsidR="00E25499" w:rsidRPr="00920AE4" w:rsidRDefault="00E25499" w:rsidP="008F5B8F">
            <w:pPr>
              <w:spacing w:after="0" w:line="276" w:lineRule="auto"/>
              <w:jc w:val="center"/>
            </w:pPr>
            <w:r>
              <w:t>Passport Number</w:t>
            </w:r>
          </w:p>
        </w:tc>
      </w:tr>
      <w:tr w:rsidR="00E25499" w:rsidRPr="00920AE4" w14:paraId="34BCCC07" w14:textId="77777777">
        <w:trPr>
          <w:trHeight w:val="408"/>
          <w:jc w:val="center"/>
        </w:trPr>
        <w:tc>
          <w:tcPr>
            <w:tcW w:w="2157" w:type="dxa"/>
            <w:gridSpan w:val="2"/>
            <w:vAlign w:val="center"/>
          </w:tcPr>
          <w:p w14:paraId="2B23D9C4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3"/>
            <w:vAlign w:val="center"/>
          </w:tcPr>
          <w:p w14:paraId="1965F146" w14:textId="77777777" w:rsidR="00E25499" w:rsidRPr="00920AE4" w:rsidRDefault="0091123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gridSpan w:val="4"/>
            <w:vAlign w:val="center"/>
          </w:tcPr>
          <w:p w14:paraId="76E5BF53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vAlign w:val="center"/>
          </w:tcPr>
          <w:p w14:paraId="66E9DC7E" w14:textId="77777777" w:rsidR="00E25499" w:rsidRPr="00920AE4" w:rsidRDefault="00E25499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E25499" w:rsidRPr="00920AE4" w14:paraId="7E831701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49EC04DB" w14:textId="77777777" w:rsidR="00E25499" w:rsidRPr="00920AE4" w:rsidRDefault="00E25499" w:rsidP="008F5B8F">
            <w:pPr>
              <w:spacing w:after="0" w:line="276" w:lineRule="auto"/>
              <w:jc w:val="center"/>
              <w:rPr>
                <w:b/>
                <w:bCs/>
              </w:rPr>
            </w:pPr>
            <w:r w:rsidRPr="00920AE4">
              <w:rPr>
                <w:b/>
                <w:bCs/>
              </w:rPr>
              <w:t>Contact Information</w:t>
            </w:r>
          </w:p>
        </w:tc>
      </w:tr>
      <w:tr w:rsidR="00C71253" w:rsidRPr="00920AE4" w14:paraId="50F1956D" w14:textId="77777777" w:rsidTr="00C71253">
        <w:trPr>
          <w:trHeight w:val="408"/>
          <w:jc w:val="center"/>
        </w:trPr>
        <w:tc>
          <w:tcPr>
            <w:tcW w:w="4315" w:type="dxa"/>
            <w:gridSpan w:val="5"/>
            <w:vAlign w:val="center"/>
          </w:tcPr>
          <w:p w14:paraId="25422E5B" w14:textId="51F3262C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4315" w:type="dxa"/>
            <w:gridSpan w:val="5"/>
            <w:vAlign w:val="center"/>
          </w:tcPr>
          <w:p w14:paraId="76F9319F" w14:textId="77777777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t>E-Mail Address</w:t>
            </w:r>
          </w:p>
        </w:tc>
      </w:tr>
      <w:tr w:rsidR="00C71253" w:rsidRPr="00920AE4" w14:paraId="3646DABA" w14:textId="77777777" w:rsidTr="00C71253">
        <w:trPr>
          <w:trHeight w:val="408"/>
          <w:jc w:val="center"/>
        </w:trPr>
        <w:tc>
          <w:tcPr>
            <w:tcW w:w="4315" w:type="dxa"/>
            <w:gridSpan w:val="5"/>
            <w:tcBorders>
              <w:bottom w:val="single" w:sz="4" w:space="0" w:color="auto"/>
            </w:tcBorders>
            <w:vAlign w:val="center"/>
          </w:tcPr>
          <w:p w14:paraId="5C527684" w14:textId="53FDC90D" w:rsidR="00C71253" w:rsidRPr="00920AE4" w:rsidRDefault="00C71253" w:rsidP="008F5B8F">
            <w:pPr>
              <w:spacing w:after="0" w:line="276" w:lineRule="auto"/>
              <w:jc w:val="center"/>
              <w:rPr>
                <w:rtl/>
              </w:rPr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315" w:type="dxa"/>
            <w:gridSpan w:val="5"/>
            <w:tcBorders>
              <w:bottom w:val="single" w:sz="4" w:space="0" w:color="auto"/>
            </w:tcBorders>
            <w:vAlign w:val="center"/>
          </w:tcPr>
          <w:p w14:paraId="62998316" w14:textId="77777777" w:rsidR="00C71253" w:rsidRPr="00920AE4" w:rsidRDefault="00C71253" w:rsidP="008F5B8F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8C1FE2" w:rsidRPr="00920AE4" w14:paraId="18721B7D" w14:textId="77777777" w:rsidTr="00F41C53">
        <w:trPr>
          <w:trHeight w:val="408"/>
          <w:jc w:val="center"/>
        </w:trPr>
        <w:tc>
          <w:tcPr>
            <w:tcW w:w="863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5741F573" w14:textId="77777777" w:rsidR="008C1FE2" w:rsidRPr="00920AE4" w:rsidRDefault="008C1FE2" w:rsidP="008C1FE2">
            <w:pPr>
              <w:spacing w:after="0" w:line="276" w:lineRule="auto"/>
              <w:jc w:val="center"/>
              <w:rPr>
                <w:b/>
                <w:bCs/>
              </w:rPr>
            </w:pPr>
            <w:r w:rsidRPr="00920AE4">
              <w:rPr>
                <w:b/>
                <w:bCs/>
              </w:rPr>
              <w:t xml:space="preserve">Contact </w:t>
            </w:r>
            <w:r>
              <w:rPr>
                <w:b/>
                <w:bCs/>
              </w:rPr>
              <w:t>Person</w:t>
            </w:r>
            <w:r w:rsidR="00DA67A8">
              <w:rPr>
                <w:b/>
                <w:bCs/>
              </w:rPr>
              <w:t>s</w:t>
            </w:r>
            <w:r>
              <w:rPr>
                <w:b/>
                <w:bCs/>
              </w:rPr>
              <w:t xml:space="preserve"> in Israel (in case of emergency)</w:t>
            </w:r>
          </w:p>
        </w:tc>
      </w:tr>
      <w:tr w:rsidR="00DA67A8" w:rsidRPr="00920AE4" w14:paraId="037EBDFB" w14:textId="77777777" w:rsidTr="00DA67A8">
        <w:trPr>
          <w:trHeight w:val="408"/>
          <w:jc w:val="center"/>
        </w:trPr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554A9" w14:textId="77777777" w:rsidR="00DA67A8" w:rsidRPr="00920AE4" w:rsidRDefault="00DA67A8" w:rsidP="00DA67A8">
            <w:pPr>
              <w:spacing w:after="0" w:line="276" w:lineRule="auto"/>
              <w:jc w:val="center"/>
            </w:pPr>
            <w:r>
              <w:t>Name</w:t>
            </w:r>
          </w:p>
        </w:tc>
        <w:tc>
          <w:tcPr>
            <w:tcW w:w="21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DD7D3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  <w:tc>
          <w:tcPr>
            <w:tcW w:w="2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D7A04" w14:textId="77777777" w:rsidR="00DA67A8" w:rsidRPr="00920AE4" w:rsidRDefault="00DA67A8" w:rsidP="00DA67A8">
            <w:pPr>
              <w:spacing w:after="0" w:line="276" w:lineRule="auto"/>
              <w:jc w:val="center"/>
            </w:pPr>
            <w:r>
              <w:t>Name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2EC66B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t>Telephone Number</w:t>
            </w:r>
          </w:p>
        </w:tc>
      </w:tr>
      <w:tr w:rsidR="00DA67A8" w:rsidRPr="00920AE4" w14:paraId="18DF7EE4" w14:textId="77777777" w:rsidTr="00DA67A8">
        <w:trPr>
          <w:trHeight w:val="408"/>
          <w:jc w:val="center"/>
        </w:trPr>
        <w:tc>
          <w:tcPr>
            <w:tcW w:w="21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B081F" w14:textId="77777777" w:rsidR="00DA67A8" w:rsidRPr="00920AE4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3611B" w14:textId="77777777" w:rsidR="00DA67A8" w:rsidRPr="00920AE4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12C76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39B0A" w14:textId="77777777" w:rsidR="00DA67A8" w:rsidRPr="00920AE4" w:rsidRDefault="00DA67A8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DA67A8" w:rsidRPr="00920AE4" w14:paraId="7970978E" w14:textId="77777777" w:rsidTr="00F41C53">
        <w:trPr>
          <w:trHeight w:val="408"/>
          <w:jc w:val="center"/>
        </w:trPr>
        <w:tc>
          <w:tcPr>
            <w:tcW w:w="8630" w:type="dxa"/>
            <w:gridSpan w:val="10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5113A367" w14:textId="77777777" w:rsidR="00DA67A8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</w:p>
        </w:tc>
      </w:tr>
      <w:tr w:rsidR="00DA67A8" w:rsidRPr="00920AE4" w14:paraId="30A29EC4" w14:textId="77777777" w:rsidTr="008C1FE2">
        <w:trPr>
          <w:trHeight w:val="408"/>
          <w:jc w:val="center"/>
        </w:trPr>
        <w:tc>
          <w:tcPr>
            <w:tcW w:w="8630" w:type="dxa"/>
            <w:gridSpan w:val="10"/>
            <w:tcBorders>
              <w:left w:val="nil"/>
              <w:right w:val="nil"/>
            </w:tcBorders>
            <w:shd w:val="clear" w:color="auto" w:fill="DAEEF3" w:themeFill="accent5" w:themeFillTint="33"/>
            <w:vAlign w:val="center"/>
          </w:tcPr>
          <w:p w14:paraId="6F732D6D" w14:textId="77777777" w:rsidR="00DA67A8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hange Program</w:t>
            </w:r>
          </w:p>
        </w:tc>
      </w:tr>
      <w:tr w:rsidR="00B92D9B" w:rsidRPr="00920AE4" w14:paraId="5DB68019" w14:textId="77777777" w:rsidTr="00AF121C">
        <w:trPr>
          <w:trHeight w:val="408"/>
          <w:jc w:val="center"/>
        </w:trPr>
        <w:tc>
          <w:tcPr>
            <w:tcW w:w="8630" w:type="dxa"/>
            <w:gridSpan w:val="10"/>
            <w:shd w:val="clear" w:color="auto" w:fill="auto"/>
            <w:vAlign w:val="center"/>
          </w:tcPr>
          <w:p w14:paraId="69B19BE5" w14:textId="77777777" w:rsidR="00B92D9B" w:rsidRPr="00920AE4" w:rsidRDefault="00B92D9B" w:rsidP="00DA67A8">
            <w:pPr>
              <w:spacing w:after="0"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versity</w:t>
            </w:r>
          </w:p>
        </w:tc>
      </w:tr>
      <w:tr w:rsidR="00B92D9B" w:rsidRPr="00920AE4" w14:paraId="3A71C64D" w14:textId="77777777" w:rsidTr="003E4F56">
        <w:trPr>
          <w:trHeight w:val="408"/>
          <w:jc w:val="center"/>
        </w:trPr>
        <w:sdt>
          <w:sdtPr>
            <w:rPr>
              <w:shd w:val="clear" w:color="auto" w:fill="BFBFBF" w:themeFill="background1" w:themeFillShade="BF"/>
            </w:rPr>
            <w:id w:val="-1460718139"/>
            <w:placeholder>
              <w:docPart w:val="A06770365AF5429CAD3002ED6C963DC6"/>
            </w:placeholder>
            <w:dropDownList>
              <w:listItem w:displayText="Choose from list" w:value="Choose from list"/>
              <w:listItem w:displayText="FU Berlin" w:value="FU Berlin"/>
              <w:listItem w:displayText="DA Vienna" w:value="DA Vienna"/>
              <w:listItem w:displayText="University of Innsbruck" w:value="University of Innsbruck"/>
              <w:listItem w:displayText="IMC Krems" w:value="IMC Krems"/>
            </w:dropDownList>
          </w:sdtPr>
          <w:sdtEndPr/>
          <w:sdtContent>
            <w:tc>
              <w:tcPr>
                <w:tcW w:w="8630" w:type="dxa"/>
                <w:gridSpan w:val="10"/>
                <w:shd w:val="clear" w:color="auto" w:fill="FFFFFF"/>
                <w:vAlign w:val="center"/>
              </w:tcPr>
              <w:p w14:paraId="3D5D2C1A" w14:textId="77777777" w:rsidR="00B92D9B" w:rsidRDefault="00B92D9B" w:rsidP="00DA67A8">
                <w:pPr>
                  <w:spacing w:after="0" w:line="276" w:lineRule="auto"/>
                  <w:jc w:val="center"/>
                  <w:rPr>
                    <w:b/>
                    <w:bCs/>
                  </w:rPr>
                </w:pPr>
                <w:r>
                  <w:rPr>
                    <w:shd w:val="clear" w:color="auto" w:fill="BFBFBF" w:themeFill="background1" w:themeFillShade="BF"/>
                  </w:rPr>
                  <w:t>Choose from list</w:t>
                </w:r>
              </w:p>
            </w:tc>
          </w:sdtContent>
        </w:sdt>
      </w:tr>
      <w:tr w:rsidR="00DA67A8" w:rsidRPr="00920AE4" w14:paraId="4D843F8A" w14:textId="77777777">
        <w:trPr>
          <w:trHeight w:val="408"/>
          <w:jc w:val="center"/>
        </w:trPr>
        <w:tc>
          <w:tcPr>
            <w:tcW w:w="3034" w:type="dxa"/>
            <w:gridSpan w:val="4"/>
            <w:tcBorders>
              <w:left w:val="nil"/>
              <w:right w:val="nil"/>
            </w:tcBorders>
          </w:tcPr>
          <w:p w14:paraId="39D13E2E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  <w:tc>
          <w:tcPr>
            <w:tcW w:w="2777" w:type="dxa"/>
            <w:gridSpan w:val="4"/>
            <w:tcBorders>
              <w:left w:val="nil"/>
              <w:right w:val="nil"/>
            </w:tcBorders>
          </w:tcPr>
          <w:p w14:paraId="2B4B4C1F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  <w:tc>
          <w:tcPr>
            <w:tcW w:w="2819" w:type="dxa"/>
            <w:gridSpan w:val="2"/>
            <w:tcBorders>
              <w:left w:val="nil"/>
              <w:right w:val="nil"/>
            </w:tcBorders>
          </w:tcPr>
          <w:p w14:paraId="02B3F9D6" w14:textId="77777777" w:rsidR="00DA67A8" w:rsidRPr="00920AE4" w:rsidRDefault="00DA67A8" w:rsidP="00DA67A8">
            <w:pPr>
              <w:spacing w:after="0" w:line="276" w:lineRule="auto"/>
              <w:jc w:val="center"/>
            </w:pPr>
          </w:p>
        </w:tc>
      </w:tr>
      <w:tr w:rsidR="00DA67A8" w:rsidRPr="00920AE4" w14:paraId="6EF11015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65865ED5" w14:textId="77777777" w:rsidR="00DA67A8" w:rsidRPr="00920AE4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br w:type="page"/>
            </w:r>
            <w:r w:rsidRPr="00920AE4">
              <w:rPr>
                <w:b/>
                <w:bCs/>
              </w:rPr>
              <w:t>Current Studies</w:t>
            </w:r>
          </w:p>
        </w:tc>
      </w:tr>
      <w:tr w:rsidR="00DA67A8" w:rsidRPr="00D31810" w14:paraId="7E529CBE" w14:textId="77777777" w:rsidTr="004A5737">
        <w:trPr>
          <w:trHeight w:val="408"/>
          <w:jc w:val="center"/>
        </w:trPr>
        <w:tc>
          <w:tcPr>
            <w:tcW w:w="2876" w:type="dxa"/>
            <w:gridSpan w:val="3"/>
            <w:vAlign w:val="center"/>
          </w:tcPr>
          <w:p w14:paraId="3102D563" w14:textId="77777777" w:rsidR="00DA67A8" w:rsidRPr="00D31810" w:rsidRDefault="00DA67A8" w:rsidP="00DA67A8">
            <w:pPr>
              <w:spacing w:after="0" w:line="276" w:lineRule="auto"/>
              <w:jc w:val="center"/>
            </w:pPr>
            <w:r>
              <w:t>Study Program</w:t>
            </w:r>
          </w:p>
        </w:tc>
        <w:tc>
          <w:tcPr>
            <w:tcW w:w="2877" w:type="dxa"/>
            <w:gridSpan w:val="4"/>
            <w:vAlign w:val="center"/>
          </w:tcPr>
          <w:p w14:paraId="54C11633" w14:textId="77777777" w:rsidR="00DA67A8" w:rsidRPr="00D31810" w:rsidRDefault="00DA67A8" w:rsidP="00DA67A8">
            <w:pPr>
              <w:spacing w:after="0" w:line="276" w:lineRule="auto"/>
              <w:jc w:val="center"/>
            </w:pPr>
            <w:r>
              <w:t>Degree</w:t>
            </w:r>
          </w:p>
        </w:tc>
        <w:tc>
          <w:tcPr>
            <w:tcW w:w="2877" w:type="dxa"/>
            <w:gridSpan w:val="3"/>
            <w:vAlign w:val="center"/>
          </w:tcPr>
          <w:p w14:paraId="0E7D7733" w14:textId="77777777" w:rsidR="00DA67A8" w:rsidRPr="00D31810" w:rsidRDefault="00DA67A8" w:rsidP="00DA67A8">
            <w:pPr>
              <w:spacing w:after="0" w:line="276" w:lineRule="auto"/>
              <w:jc w:val="center"/>
            </w:pPr>
            <w:r w:rsidRPr="00D31810">
              <w:t xml:space="preserve">Year of </w:t>
            </w:r>
            <w:r>
              <w:t>S</w:t>
            </w:r>
            <w:r w:rsidRPr="00D31810">
              <w:t xml:space="preserve">tudy toward the </w:t>
            </w:r>
            <w:r>
              <w:t>D</w:t>
            </w:r>
            <w:r w:rsidRPr="00D31810">
              <w:t>egree</w:t>
            </w:r>
          </w:p>
        </w:tc>
      </w:tr>
      <w:tr w:rsidR="00DA67A8" w:rsidRPr="00D31810" w14:paraId="5131177C" w14:textId="77777777" w:rsidTr="00F41C53">
        <w:trPr>
          <w:trHeight w:val="408"/>
          <w:jc w:val="center"/>
        </w:trPr>
        <w:sdt>
          <w:sdtPr>
            <w:rPr>
              <w:shd w:val="clear" w:color="auto" w:fill="BFBFBF" w:themeFill="background1" w:themeFillShade="BF"/>
            </w:rPr>
            <w:id w:val="1072391584"/>
            <w:placeholder>
              <w:docPart w:val="19BA3AF2146D411EA604F017C78B4BD7"/>
            </w:placeholder>
            <w:dropDownList>
              <w:listItem w:displayText="Choose from list" w:value="Choose from list"/>
              <w:listItem w:displayText="European Studies" w:value="European Studies"/>
              <w:listItem w:displayText="Contemporary Germany" w:value="Contemporary Germany"/>
            </w:dropDownList>
          </w:sdtPr>
          <w:sdtEndPr/>
          <w:sdtContent>
            <w:tc>
              <w:tcPr>
                <w:tcW w:w="2876" w:type="dxa"/>
                <w:gridSpan w:val="3"/>
                <w:tcBorders>
                  <w:bottom w:val="single" w:sz="4" w:space="0" w:color="000000"/>
                </w:tcBorders>
                <w:vAlign w:val="center"/>
              </w:tcPr>
              <w:p w14:paraId="42540E39" w14:textId="77777777" w:rsidR="00DA67A8" w:rsidRDefault="00B92D9B" w:rsidP="00DA67A8">
                <w:pPr>
                  <w:spacing w:after="0" w:line="276" w:lineRule="auto"/>
                  <w:jc w:val="center"/>
                  <w:rPr>
                    <w:b/>
                    <w:bCs/>
                  </w:rPr>
                </w:pPr>
                <w:r>
                  <w:rPr>
                    <w:shd w:val="clear" w:color="auto" w:fill="BFBFBF" w:themeFill="background1" w:themeFillShade="BF"/>
                  </w:rPr>
                  <w:t>Choose from list</w:t>
                </w:r>
              </w:p>
            </w:tc>
          </w:sdtContent>
        </w:sdt>
        <w:tc>
          <w:tcPr>
            <w:tcW w:w="2877" w:type="dxa"/>
            <w:gridSpan w:val="4"/>
            <w:tcBorders>
              <w:bottom w:val="single" w:sz="4" w:space="0" w:color="000000"/>
            </w:tcBorders>
            <w:vAlign w:val="center"/>
          </w:tcPr>
          <w:p w14:paraId="2DB27B72" w14:textId="0F48221A" w:rsidR="00DA67A8" w:rsidRPr="00D31810" w:rsidRDefault="00C71253" w:rsidP="00DA67A8">
            <w:pPr>
              <w:spacing w:after="0" w:line="276" w:lineRule="auto"/>
              <w:jc w:val="center"/>
            </w:pPr>
            <w:r>
              <w:fldChar w:fldCharType="begin">
                <w:ffData>
                  <w:name w:val=""/>
                  <w:enabled/>
                  <w:calcOnExit w:val="0"/>
                  <w:ddList>
                    <w:listEntry w:val="Choose from list"/>
                    <w:listEntry w:val="MA - non-thesis track"/>
                    <w:listEntry w:val="MA - thesis track"/>
                    <w:listEntry w:val="PhD candidate - stage A"/>
                    <w:listEntry w:val="PhD candidate - stage B"/>
                  </w:ddList>
                </w:ffData>
              </w:fldChar>
            </w:r>
            <w:r>
              <w:instrText xml:space="preserve"> FORMDROPDOWN </w:instrText>
            </w:r>
            <w:r w:rsidR="00636A6C">
              <w:fldChar w:fldCharType="separate"/>
            </w:r>
            <w:r>
              <w:fldChar w:fldCharType="end"/>
            </w:r>
          </w:p>
        </w:tc>
        <w:tc>
          <w:tcPr>
            <w:tcW w:w="2877" w:type="dxa"/>
            <w:gridSpan w:val="3"/>
            <w:tcBorders>
              <w:bottom w:val="single" w:sz="4" w:space="0" w:color="000000"/>
            </w:tcBorders>
            <w:vAlign w:val="center"/>
          </w:tcPr>
          <w:p w14:paraId="33369CFB" w14:textId="77777777" w:rsidR="00DA67A8" w:rsidRPr="00D31810" w:rsidRDefault="00911239" w:rsidP="00DA67A8">
            <w:pPr>
              <w:spacing w:after="0" w:line="276" w:lineRule="auto"/>
              <w:jc w:val="center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DA67A8" w:rsidRPr="00920AE4" w14:paraId="4562C76C" w14:textId="77777777" w:rsidTr="00F41C53">
        <w:trPr>
          <w:trHeight w:val="408"/>
          <w:jc w:val="center"/>
        </w:trPr>
        <w:tc>
          <w:tcPr>
            <w:tcW w:w="8630" w:type="dxa"/>
            <w:gridSpan w:val="10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35EC2C4" w14:textId="77777777" w:rsidR="00DA67A8" w:rsidRPr="00D31810" w:rsidRDefault="00DA67A8" w:rsidP="00DA67A8">
            <w:pPr>
              <w:spacing w:after="0" w:line="276" w:lineRule="auto"/>
              <w:jc w:val="center"/>
            </w:pPr>
          </w:p>
        </w:tc>
      </w:tr>
      <w:tr w:rsidR="00DA67A8" w:rsidRPr="00920AE4" w14:paraId="2587C1C6" w14:textId="77777777" w:rsidTr="00030BCB">
        <w:trPr>
          <w:trHeight w:val="408"/>
          <w:jc w:val="center"/>
        </w:trPr>
        <w:tc>
          <w:tcPr>
            <w:tcW w:w="8630" w:type="dxa"/>
            <w:gridSpan w:val="10"/>
            <w:shd w:val="clear" w:color="auto" w:fill="DAEEF3" w:themeFill="accent5" w:themeFillTint="33"/>
            <w:vAlign w:val="center"/>
          </w:tcPr>
          <w:p w14:paraId="79895B7D" w14:textId="77777777" w:rsidR="00DA67A8" w:rsidRPr="00920AE4" w:rsidRDefault="00DA67A8" w:rsidP="00DA67A8">
            <w:pPr>
              <w:spacing w:after="0" w:line="276" w:lineRule="auto"/>
              <w:jc w:val="center"/>
              <w:rPr>
                <w:b/>
                <w:bCs/>
              </w:rPr>
            </w:pPr>
            <w:r w:rsidRPr="00D31810">
              <w:rPr>
                <w:b/>
                <w:bCs/>
              </w:rPr>
              <w:t>Reference Letters</w:t>
            </w:r>
          </w:p>
        </w:tc>
      </w:tr>
      <w:tr w:rsidR="00DA67A8" w:rsidRPr="00920AE4" w14:paraId="6C9F4AA1" w14:textId="77777777" w:rsidTr="008C1FE2">
        <w:trPr>
          <w:trHeight w:val="408"/>
          <w:jc w:val="center"/>
        </w:trPr>
        <w:tc>
          <w:tcPr>
            <w:tcW w:w="4390" w:type="dxa"/>
            <w:gridSpan w:val="6"/>
            <w:vAlign w:val="center"/>
          </w:tcPr>
          <w:p w14:paraId="64218A0A" w14:textId="77777777" w:rsidR="00DA67A8" w:rsidRPr="00920AE4" w:rsidRDefault="00DA67A8" w:rsidP="00DA67A8">
            <w:pPr>
              <w:spacing w:after="0" w:line="276" w:lineRule="auto"/>
            </w:pPr>
            <w:r w:rsidRPr="00D31810">
              <w:t xml:space="preserve">Name of </w:t>
            </w:r>
            <w:r>
              <w:t>R</w:t>
            </w:r>
            <w:r w:rsidRPr="00D31810">
              <w:t>eferee</w:t>
            </w:r>
          </w:p>
        </w:tc>
        <w:tc>
          <w:tcPr>
            <w:tcW w:w="4240" w:type="dxa"/>
            <w:gridSpan w:val="4"/>
            <w:vAlign w:val="center"/>
          </w:tcPr>
          <w:p w14:paraId="75B99BEA" w14:textId="77777777" w:rsidR="00DA67A8" w:rsidRPr="00920AE4" w:rsidRDefault="00DA67A8" w:rsidP="00DA67A8">
            <w:pPr>
              <w:spacing w:after="0" w:line="276" w:lineRule="auto"/>
            </w:pPr>
            <w:r w:rsidRPr="00D31810">
              <w:t>E-</w:t>
            </w:r>
            <w:r>
              <w:t>M</w:t>
            </w:r>
            <w:r w:rsidRPr="00920AE4">
              <w:t xml:space="preserve">ail </w:t>
            </w:r>
            <w:r>
              <w:t>A</w:t>
            </w:r>
            <w:r w:rsidRPr="00920AE4">
              <w:t>ddress</w:t>
            </w:r>
          </w:p>
        </w:tc>
      </w:tr>
      <w:tr w:rsidR="00DA67A8" w:rsidRPr="00D31810" w14:paraId="1C88049C" w14:textId="77777777" w:rsidTr="008C1FE2">
        <w:trPr>
          <w:trHeight w:val="408"/>
          <w:jc w:val="center"/>
        </w:trPr>
        <w:tc>
          <w:tcPr>
            <w:tcW w:w="421" w:type="dxa"/>
            <w:vAlign w:val="center"/>
          </w:tcPr>
          <w:p w14:paraId="35FEEE9C" w14:textId="77777777" w:rsidR="00DA67A8" w:rsidRPr="00D31810" w:rsidRDefault="00DA67A8" w:rsidP="00DA67A8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357" w:hanging="357"/>
            </w:pPr>
          </w:p>
        </w:tc>
        <w:tc>
          <w:tcPr>
            <w:tcW w:w="3969" w:type="dxa"/>
            <w:gridSpan w:val="5"/>
            <w:vAlign w:val="center"/>
          </w:tcPr>
          <w:p w14:paraId="1014B4B6" w14:textId="77777777" w:rsidR="00DA67A8" w:rsidRPr="00D31810" w:rsidRDefault="00911239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240" w:type="dxa"/>
            <w:gridSpan w:val="4"/>
            <w:vAlign w:val="center"/>
          </w:tcPr>
          <w:p w14:paraId="05655C06" w14:textId="77777777" w:rsidR="00DA67A8" w:rsidRPr="00D31810" w:rsidRDefault="00911239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  <w:tr w:rsidR="00DA67A8" w:rsidRPr="00D31810" w14:paraId="11DBBDB1" w14:textId="77777777" w:rsidTr="008C1FE2">
        <w:trPr>
          <w:trHeight w:val="408"/>
          <w:jc w:val="center"/>
        </w:trPr>
        <w:tc>
          <w:tcPr>
            <w:tcW w:w="421" w:type="dxa"/>
            <w:vAlign w:val="center"/>
          </w:tcPr>
          <w:p w14:paraId="29259184" w14:textId="77777777" w:rsidR="00DA67A8" w:rsidRPr="00D31810" w:rsidRDefault="00DA67A8" w:rsidP="00DA67A8">
            <w:pPr>
              <w:pStyle w:val="ListParagraph"/>
              <w:numPr>
                <w:ilvl w:val="0"/>
                <w:numId w:val="4"/>
              </w:numPr>
              <w:spacing w:after="0" w:line="276" w:lineRule="auto"/>
              <w:ind w:left="357" w:hanging="357"/>
            </w:pPr>
          </w:p>
        </w:tc>
        <w:tc>
          <w:tcPr>
            <w:tcW w:w="3969" w:type="dxa"/>
            <w:gridSpan w:val="5"/>
            <w:vAlign w:val="center"/>
          </w:tcPr>
          <w:p w14:paraId="214C3B50" w14:textId="77777777" w:rsidR="00DA67A8" w:rsidRPr="00D31810" w:rsidRDefault="00911239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  <w:tc>
          <w:tcPr>
            <w:tcW w:w="4240" w:type="dxa"/>
            <w:gridSpan w:val="4"/>
            <w:vAlign w:val="center"/>
          </w:tcPr>
          <w:p w14:paraId="048C350C" w14:textId="77777777" w:rsidR="00DA67A8" w:rsidRPr="00D31810" w:rsidRDefault="00911239" w:rsidP="00DA67A8">
            <w:pPr>
              <w:spacing w:after="0" w:line="276" w:lineRule="auto"/>
            </w:pPr>
            <w:r w:rsidRPr="00920AE4"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20AE4">
              <w:instrText>FORMTEXT</w:instrText>
            </w:r>
            <w:r w:rsidRPr="00920AE4">
              <w:fldChar w:fldCharType="separate"/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rPr>
                <w:noProof/>
                <w:rtl/>
              </w:rPr>
              <w:t> </w:t>
            </w:r>
            <w:r w:rsidRPr="00920AE4">
              <w:fldChar w:fldCharType="end"/>
            </w:r>
          </w:p>
        </w:tc>
      </w:tr>
    </w:tbl>
    <w:p w14:paraId="3608E8D9" w14:textId="77777777" w:rsidR="00E25499" w:rsidRDefault="00E25499" w:rsidP="00293D98">
      <w:pPr>
        <w:spacing w:after="0"/>
        <w:jc w:val="both"/>
        <w:rPr>
          <w:lang w:val="de-DE"/>
        </w:rPr>
      </w:pPr>
    </w:p>
    <w:p w14:paraId="0ED9937E" w14:textId="77777777" w:rsidR="00E25499" w:rsidRPr="005F636D" w:rsidRDefault="00E25499" w:rsidP="00E722B1">
      <w:pPr>
        <w:spacing w:after="0" w:line="240" w:lineRule="auto"/>
        <w:jc w:val="both"/>
        <w:rPr>
          <w:lang w:val="en-GB"/>
        </w:rPr>
      </w:pPr>
      <w:r w:rsidRPr="005F636D">
        <w:rPr>
          <w:lang w:val="en-GB"/>
        </w:rPr>
        <w:t xml:space="preserve">Comments: </w:t>
      </w:r>
      <w:r w:rsidRPr="00D31810">
        <w:fldChar w:fldCharType="begin">
          <w:ffData>
            <w:name w:val="Text3"/>
            <w:enabled/>
            <w:calcOnExit w:val="0"/>
            <w:textInput/>
          </w:ffData>
        </w:fldChar>
      </w:r>
      <w:r w:rsidRPr="00D31810">
        <w:instrText>FORMTEXT</w:instrText>
      </w:r>
      <w:r w:rsidRPr="00D31810">
        <w:fldChar w:fldCharType="separate"/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rPr>
          <w:rFonts w:cs="Cambria Math"/>
          <w:noProof/>
          <w:rtl/>
        </w:rPr>
        <w:t> </w:t>
      </w:r>
      <w:r w:rsidRPr="00D31810">
        <w:fldChar w:fldCharType="end"/>
      </w:r>
    </w:p>
    <w:p w14:paraId="4BFC0743" w14:textId="77777777" w:rsidR="00E25499" w:rsidRPr="005F636D" w:rsidRDefault="00E25499" w:rsidP="00E722B1">
      <w:pPr>
        <w:spacing w:after="0" w:line="240" w:lineRule="auto"/>
        <w:jc w:val="both"/>
        <w:rPr>
          <w:lang w:val="en-GB"/>
        </w:rPr>
      </w:pPr>
    </w:p>
    <w:p w14:paraId="1EAF81EA" w14:textId="7FB2ACDB" w:rsidR="00E25499" w:rsidRPr="005F636D" w:rsidRDefault="00E25499" w:rsidP="006C69C4">
      <w:pPr>
        <w:spacing w:after="0" w:line="276" w:lineRule="auto"/>
        <w:jc w:val="both"/>
        <w:rPr>
          <w:lang w:val="en-GB"/>
        </w:rPr>
      </w:pPr>
      <w:r w:rsidRPr="005F636D">
        <w:rPr>
          <w:lang w:val="en-GB"/>
        </w:rPr>
        <w:t xml:space="preserve">The following documents should be submitted </w:t>
      </w:r>
      <w:r w:rsidR="006C69C4">
        <w:rPr>
          <w:lang w:val="en-GB"/>
        </w:rPr>
        <w:t xml:space="preserve">in English </w:t>
      </w:r>
      <w:r w:rsidRPr="005F636D">
        <w:rPr>
          <w:lang w:val="en-GB"/>
        </w:rPr>
        <w:t xml:space="preserve">by e-mail to </w:t>
      </w:r>
      <w:hyperlink r:id="rId11" w:history="1">
        <w:r w:rsidR="00DA67A8" w:rsidRPr="00004306">
          <w:rPr>
            <w:rStyle w:val="Hyperlink"/>
            <w:rFonts w:cs="Arial"/>
            <w:lang w:val="en-GB"/>
          </w:rPr>
          <w:t>mseuro@mail.huji.ac.il</w:t>
        </w:r>
      </w:hyperlink>
      <w:r w:rsidRPr="005F636D">
        <w:rPr>
          <w:lang w:val="en-GB"/>
        </w:rPr>
        <w:t xml:space="preserve"> by </w:t>
      </w:r>
      <w:r w:rsidR="00C71253">
        <w:rPr>
          <w:lang w:val="en-GB"/>
        </w:rPr>
        <w:t>Sunday</w:t>
      </w:r>
      <w:r w:rsidR="006C69C4" w:rsidRPr="006C69C4">
        <w:rPr>
          <w:lang w:val="en-GB"/>
        </w:rPr>
        <w:t xml:space="preserve">, </w:t>
      </w:r>
      <w:r w:rsidR="00C71253">
        <w:rPr>
          <w:lang w:val="en-GB"/>
        </w:rPr>
        <w:t xml:space="preserve">December 6, </w:t>
      </w:r>
      <w:r w:rsidR="006C69C4" w:rsidRPr="006C69C4">
        <w:rPr>
          <w:lang w:val="en-GB"/>
        </w:rPr>
        <w:t>2020</w:t>
      </w:r>
      <w:r w:rsidR="006C69C4">
        <w:rPr>
          <w:lang w:val="en-GB"/>
        </w:rPr>
        <w:t xml:space="preserve"> at 24:00</w:t>
      </w:r>
      <w:r w:rsidRPr="005F636D">
        <w:rPr>
          <w:lang w:val="en-GB"/>
        </w:rPr>
        <w:t>.</w:t>
      </w:r>
      <w:r w:rsidR="00F41C53">
        <w:rPr>
          <w:lang w:val="en-GB"/>
        </w:rPr>
        <w:t xml:space="preserve"> </w:t>
      </w:r>
      <w:r w:rsidRPr="00F41C53">
        <w:rPr>
          <w:b/>
          <w:bCs/>
          <w:highlight w:val="cyan"/>
          <w:u w:val="single"/>
          <w:lang w:val="en-GB"/>
        </w:rPr>
        <w:t>Each file should be named as in the parentheses:</w:t>
      </w:r>
    </w:p>
    <w:p w14:paraId="4E17A90D" w14:textId="77777777" w:rsidR="00E25499" w:rsidRPr="005F636D" w:rsidRDefault="00E25499" w:rsidP="00801E3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5F636D">
        <w:rPr>
          <w:lang w:val="en-GB"/>
        </w:rPr>
        <w:t xml:space="preserve">This form (surname + given name + “form“. </w:t>
      </w:r>
      <w:r w:rsidRPr="00F41C53">
        <w:rPr>
          <w:shd w:val="clear" w:color="auto" w:fill="DAEEF3" w:themeFill="accent5" w:themeFillTint="33"/>
          <w:lang w:val="en-GB"/>
        </w:rPr>
        <w:t>For example: Smith John form</w:t>
      </w:r>
      <w:r w:rsidRPr="005F636D">
        <w:rPr>
          <w:lang w:val="en-GB"/>
        </w:rPr>
        <w:t>)</w:t>
      </w:r>
    </w:p>
    <w:p w14:paraId="7CBD36A7" w14:textId="77777777" w:rsidR="00E25499" w:rsidRPr="005F636D" w:rsidRDefault="002C48F9" w:rsidP="002C48F9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 xml:space="preserve">Research proposal </w:t>
      </w:r>
      <w:r w:rsidR="00E25499" w:rsidRPr="005F636D">
        <w:rPr>
          <w:lang w:val="en-GB"/>
        </w:rPr>
        <w:t>(surname + given name + “</w:t>
      </w:r>
      <w:r>
        <w:rPr>
          <w:lang w:val="en-GB"/>
        </w:rPr>
        <w:t>proposal</w:t>
      </w:r>
      <w:r w:rsidR="00E25499" w:rsidRPr="005F636D">
        <w:rPr>
          <w:lang w:val="en-GB"/>
        </w:rPr>
        <w:t>“).</w:t>
      </w:r>
    </w:p>
    <w:p w14:paraId="01E6AA32" w14:textId="77777777" w:rsidR="00E25499" w:rsidRDefault="002C48F9" w:rsidP="00F41C53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Curriculum vitae</w:t>
      </w:r>
      <w:r w:rsidR="00E25499" w:rsidRPr="005F636D">
        <w:rPr>
          <w:lang w:val="en-GB"/>
        </w:rPr>
        <w:t xml:space="preserve"> (surname + given name + “</w:t>
      </w:r>
      <w:r w:rsidR="00F41C53">
        <w:rPr>
          <w:lang w:val="en-GB"/>
        </w:rPr>
        <w:t>cv</w:t>
      </w:r>
      <w:r w:rsidR="00E25499" w:rsidRPr="005F636D">
        <w:rPr>
          <w:lang w:val="en-GB"/>
        </w:rPr>
        <w:t>“).</w:t>
      </w:r>
    </w:p>
    <w:p w14:paraId="091BE7A8" w14:textId="587B18E1" w:rsidR="006C69C4" w:rsidRPr="005F636D" w:rsidRDefault="006C69C4" w:rsidP="006C69C4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>
        <w:rPr>
          <w:lang w:val="en-GB"/>
        </w:rPr>
        <w:t>R</w:t>
      </w:r>
      <w:r w:rsidRPr="006C69C4">
        <w:rPr>
          <w:lang w:val="en-GB"/>
        </w:rPr>
        <w:t>ecord of studies</w:t>
      </w:r>
      <w:r w:rsidR="00C71253">
        <w:rPr>
          <w:lang w:val="en-GB"/>
        </w:rPr>
        <w:t xml:space="preserve"> in English</w:t>
      </w:r>
    </w:p>
    <w:p w14:paraId="0E92C0F3" w14:textId="05765785" w:rsidR="00DA67A8" w:rsidRDefault="00E25499" w:rsidP="003D778D">
      <w:pPr>
        <w:pStyle w:val="ListParagraph"/>
        <w:numPr>
          <w:ilvl w:val="0"/>
          <w:numId w:val="6"/>
        </w:numPr>
        <w:spacing w:after="0" w:line="276" w:lineRule="auto"/>
        <w:jc w:val="both"/>
        <w:rPr>
          <w:lang w:val="en-GB"/>
        </w:rPr>
      </w:pPr>
      <w:r w:rsidRPr="00DA67A8">
        <w:rPr>
          <w:lang w:val="en-GB"/>
        </w:rPr>
        <w:t xml:space="preserve">Two reference letters from two faculty members will be sent by the referees directly to </w:t>
      </w:r>
      <w:hyperlink r:id="rId12" w:history="1">
        <w:r w:rsidR="00B94005" w:rsidRPr="00DA67A8">
          <w:rPr>
            <w:rStyle w:val="Hyperlink"/>
            <w:rFonts w:cs="Arial"/>
            <w:color w:val="auto"/>
            <w:lang w:val="en-GB"/>
          </w:rPr>
          <w:t>mseuro@mail.huji.ac.il</w:t>
        </w:r>
      </w:hyperlink>
      <w:r w:rsidRPr="00DA67A8">
        <w:rPr>
          <w:lang w:val="en-GB"/>
        </w:rPr>
        <w:t>.</w:t>
      </w:r>
    </w:p>
    <w:p w14:paraId="28082C62" w14:textId="54BC8651" w:rsidR="00C71253" w:rsidRDefault="00C71253" w:rsidP="00C71253">
      <w:pPr>
        <w:spacing w:after="0" w:line="276" w:lineRule="auto"/>
        <w:jc w:val="both"/>
        <w:rPr>
          <w:lang w:val="en-GB"/>
        </w:rPr>
      </w:pPr>
    </w:p>
    <w:p w14:paraId="5F79C0C5" w14:textId="43C4AAB4" w:rsidR="00C71253" w:rsidRPr="00C71253" w:rsidRDefault="00C71253" w:rsidP="00C71253">
      <w:pPr>
        <w:spacing w:after="0" w:line="276" w:lineRule="auto"/>
        <w:jc w:val="both"/>
        <w:rPr>
          <w:rtl/>
          <w:lang w:val="en-GB"/>
        </w:rPr>
      </w:pPr>
      <w:r>
        <w:rPr>
          <w:lang w:val="en-GB"/>
        </w:rPr>
        <w:t>Good luck!</w:t>
      </w:r>
    </w:p>
    <w:p w14:paraId="2F00D521" w14:textId="77777777" w:rsidR="00711A38" w:rsidRPr="00427827" w:rsidRDefault="00711A38" w:rsidP="003F2381">
      <w:pPr>
        <w:spacing w:after="0"/>
        <w:jc w:val="both"/>
        <w:rPr>
          <w:lang w:val="en-GB"/>
        </w:rPr>
      </w:pPr>
    </w:p>
    <w:sectPr w:rsidR="00711A38" w:rsidRPr="00427827" w:rsidSect="001065C0">
      <w:footerReference w:type="default" r:id="rId13"/>
      <w:pgSz w:w="12240" w:h="15840"/>
      <w:pgMar w:top="1135" w:right="1800" w:bottom="709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F09F5" w14:textId="77777777" w:rsidR="00F5431A" w:rsidRDefault="00F5431A" w:rsidP="00C132D8">
      <w:pPr>
        <w:spacing w:after="0" w:line="240" w:lineRule="auto"/>
      </w:pPr>
      <w:r>
        <w:separator/>
      </w:r>
    </w:p>
  </w:endnote>
  <w:endnote w:type="continuationSeparator" w:id="0">
    <w:p w14:paraId="7F143B18" w14:textId="77777777" w:rsidR="00F5431A" w:rsidRDefault="00F5431A" w:rsidP="00C13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B4163" w14:textId="77777777" w:rsidR="00E25499" w:rsidRDefault="00390E22" w:rsidP="00D5350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E765D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A6CC3" w14:textId="77777777" w:rsidR="00F5431A" w:rsidRDefault="00F5431A" w:rsidP="00C132D8">
      <w:pPr>
        <w:spacing w:after="0" w:line="240" w:lineRule="auto"/>
      </w:pPr>
      <w:r>
        <w:separator/>
      </w:r>
    </w:p>
  </w:footnote>
  <w:footnote w:type="continuationSeparator" w:id="0">
    <w:p w14:paraId="4F5B94F3" w14:textId="77777777" w:rsidR="00F5431A" w:rsidRDefault="00F5431A" w:rsidP="00C132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82923"/>
    <w:multiLevelType w:val="hybridMultilevel"/>
    <w:tmpl w:val="C6009FD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94F7C93"/>
    <w:multiLevelType w:val="hybridMultilevel"/>
    <w:tmpl w:val="D98A3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5723BB"/>
    <w:multiLevelType w:val="hybridMultilevel"/>
    <w:tmpl w:val="117C3E86"/>
    <w:lvl w:ilvl="0" w:tplc="0044A28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3DD28AF"/>
    <w:multiLevelType w:val="hybridMultilevel"/>
    <w:tmpl w:val="40AA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7A1A4B"/>
    <w:multiLevelType w:val="hybridMultilevel"/>
    <w:tmpl w:val="F2D8D78E"/>
    <w:lvl w:ilvl="0" w:tplc="606EC13E">
      <w:start w:val="5"/>
      <w:numFmt w:val="bullet"/>
      <w:lvlText w:val="-"/>
      <w:lvlJc w:val="left"/>
      <w:pPr>
        <w:ind w:left="420" w:hanging="360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74DB4AE3"/>
    <w:multiLevelType w:val="hybridMultilevel"/>
    <w:tmpl w:val="F980378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forms" w:enforcement="1"/>
  <w:defaultTabStop w:val="432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QwtjQEQiNjcyUdpeDU4uLM/DyQAsNaAM70PmUsAAAA"/>
  </w:docVars>
  <w:rsids>
    <w:rsidRoot w:val="000A1C8B"/>
    <w:rsid w:val="0001498F"/>
    <w:rsid w:val="00021813"/>
    <w:rsid w:val="00030912"/>
    <w:rsid w:val="00030BCB"/>
    <w:rsid w:val="00034DB6"/>
    <w:rsid w:val="0004673C"/>
    <w:rsid w:val="00046E40"/>
    <w:rsid w:val="00054BD1"/>
    <w:rsid w:val="00056AC9"/>
    <w:rsid w:val="0006232F"/>
    <w:rsid w:val="00076251"/>
    <w:rsid w:val="000873DB"/>
    <w:rsid w:val="000A1C8B"/>
    <w:rsid w:val="000A3229"/>
    <w:rsid w:val="000B34BB"/>
    <w:rsid w:val="000B4EC6"/>
    <w:rsid w:val="000C06AB"/>
    <w:rsid w:val="000C1AF2"/>
    <w:rsid w:val="000C54F1"/>
    <w:rsid w:val="000D7C09"/>
    <w:rsid w:val="000F353B"/>
    <w:rsid w:val="000F5D16"/>
    <w:rsid w:val="000F782A"/>
    <w:rsid w:val="001014F6"/>
    <w:rsid w:val="001065C0"/>
    <w:rsid w:val="00133229"/>
    <w:rsid w:val="001440B0"/>
    <w:rsid w:val="00150D21"/>
    <w:rsid w:val="00162D4F"/>
    <w:rsid w:val="00167BCB"/>
    <w:rsid w:val="00186F0B"/>
    <w:rsid w:val="00187F56"/>
    <w:rsid w:val="00196F6E"/>
    <w:rsid w:val="001A20FA"/>
    <w:rsid w:val="001A60DB"/>
    <w:rsid w:val="001A720D"/>
    <w:rsid w:val="001B20BE"/>
    <w:rsid w:val="001B55A1"/>
    <w:rsid w:val="001C1A43"/>
    <w:rsid w:val="001D2587"/>
    <w:rsid w:val="001D6371"/>
    <w:rsid w:val="001F4AD8"/>
    <w:rsid w:val="002126FE"/>
    <w:rsid w:val="002162CE"/>
    <w:rsid w:val="00243DB9"/>
    <w:rsid w:val="00243EE0"/>
    <w:rsid w:val="002571B3"/>
    <w:rsid w:val="00275B47"/>
    <w:rsid w:val="00280AE9"/>
    <w:rsid w:val="00283556"/>
    <w:rsid w:val="00284889"/>
    <w:rsid w:val="00285905"/>
    <w:rsid w:val="00293D98"/>
    <w:rsid w:val="00295D98"/>
    <w:rsid w:val="002A311E"/>
    <w:rsid w:val="002A4911"/>
    <w:rsid w:val="002A5647"/>
    <w:rsid w:val="002B494F"/>
    <w:rsid w:val="002B6433"/>
    <w:rsid w:val="002B6A48"/>
    <w:rsid w:val="002C48F9"/>
    <w:rsid w:val="002D0FD2"/>
    <w:rsid w:val="002D7C37"/>
    <w:rsid w:val="002E34A9"/>
    <w:rsid w:val="002E3587"/>
    <w:rsid w:val="002E7146"/>
    <w:rsid w:val="002F7ECC"/>
    <w:rsid w:val="00303697"/>
    <w:rsid w:val="003101CB"/>
    <w:rsid w:val="003268EF"/>
    <w:rsid w:val="00327336"/>
    <w:rsid w:val="00345EFD"/>
    <w:rsid w:val="0035045E"/>
    <w:rsid w:val="00352D13"/>
    <w:rsid w:val="00360798"/>
    <w:rsid w:val="003609BE"/>
    <w:rsid w:val="00373C88"/>
    <w:rsid w:val="00373E7F"/>
    <w:rsid w:val="00381513"/>
    <w:rsid w:val="00390E22"/>
    <w:rsid w:val="003937D1"/>
    <w:rsid w:val="003A260E"/>
    <w:rsid w:val="003A74D9"/>
    <w:rsid w:val="003B0E7F"/>
    <w:rsid w:val="003B7625"/>
    <w:rsid w:val="003C31F4"/>
    <w:rsid w:val="003C3801"/>
    <w:rsid w:val="003C60F4"/>
    <w:rsid w:val="003C751F"/>
    <w:rsid w:val="003D0EA4"/>
    <w:rsid w:val="003D27EA"/>
    <w:rsid w:val="003E09AF"/>
    <w:rsid w:val="003F1134"/>
    <w:rsid w:val="003F2381"/>
    <w:rsid w:val="003F3816"/>
    <w:rsid w:val="0040220E"/>
    <w:rsid w:val="00402F41"/>
    <w:rsid w:val="00411DBF"/>
    <w:rsid w:val="00422EA5"/>
    <w:rsid w:val="0042398E"/>
    <w:rsid w:val="00426073"/>
    <w:rsid w:val="00427827"/>
    <w:rsid w:val="00432FC7"/>
    <w:rsid w:val="004449B4"/>
    <w:rsid w:val="00451406"/>
    <w:rsid w:val="00460C80"/>
    <w:rsid w:val="00460ED5"/>
    <w:rsid w:val="0046292D"/>
    <w:rsid w:val="00467A80"/>
    <w:rsid w:val="004803E3"/>
    <w:rsid w:val="00483DB7"/>
    <w:rsid w:val="004956C9"/>
    <w:rsid w:val="004976E4"/>
    <w:rsid w:val="004977EF"/>
    <w:rsid w:val="004A39EF"/>
    <w:rsid w:val="004D2000"/>
    <w:rsid w:val="004E1A79"/>
    <w:rsid w:val="004E6116"/>
    <w:rsid w:val="004E7C55"/>
    <w:rsid w:val="004F133A"/>
    <w:rsid w:val="00525D3D"/>
    <w:rsid w:val="0052769B"/>
    <w:rsid w:val="00530C47"/>
    <w:rsid w:val="00531938"/>
    <w:rsid w:val="00531FFA"/>
    <w:rsid w:val="005370D4"/>
    <w:rsid w:val="00540DD4"/>
    <w:rsid w:val="00542184"/>
    <w:rsid w:val="00542EF3"/>
    <w:rsid w:val="00560BE9"/>
    <w:rsid w:val="00561A98"/>
    <w:rsid w:val="00563154"/>
    <w:rsid w:val="00563F35"/>
    <w:rsid w:val="0056675A"/>
    <w:rsid w:val="00576FFB"/>
    <w:rsid w:val="0058008A"/>
    <w:rsid w:val="005929BD"/>
    <w:rsid w:val="005A049A"/>
    <w:rsid w:val="005B4367"/>
    <w:rsid w:val="005B6237"/>
    <w:rsid w:val="005C26CD"/>
    <w:rsid w:val="005D012A"/>
    <w:rsid w:val="005D0F1E"/>
    <w:rsid w:val="005D7D5D"/>
    <w:rsid w:val="005E66CB"/>
    <w:rsid w:val="005F06E8"/>
    <w:rsid w:val="005F0895"/>
    <w:rsid w:val="005F636D"/>
    <w:rsid w:val="005F79B5"/>
    <w:rsid w:val="00611912"/>
    <w:rsid w:val="00621491"/>
    <w:rsid w:val="00625098"/>
    <w:rsid w:val="006314B2"/>
    <w:rsid w:val="00633968"/>
    <w:rsid w:val="00636A6C"/>
    <w:rsid w:val="00654129"/>
    <w:rsid w:val="006575DB"/>
    <w:rsid w:val="00662B2D"/>
    <w:rsid w:val="00663F9C"/>
    <w:rsid w:val="00683FD1"/>
    <w:rsid w:val="00685FB3"/>
    <w:rsid w:val="00686130"/>
    <w:rsid w:val="00692751"/>
    <w:rsid w:val="00693B13"/>
    <w:rsid w:val="006A2071"/>
    <w:rsid w:val="006A3367"/>
    <w:rsid w:val="006C69C4"/>
    <w:rsid w:val="006D6DB0"/>
    <w:rsid w:val="006E2B5B"/>
    <w:rsid w:val="006E6D84"/>
    <w:rsid w:val="006F265C"/>
    <w:rsid w:val="006F724B"/>
    <w:rsid w:val="00702D82"/>
    <w:rsid w:val="00711A38"/>
    <w:rsid w:val="00723141"/>
    <w:rsid w:val="00723E55"/>
    <w:rsid w:val="00731766"/>
    <w:rsid w:val="00736F11"/>
    <w:rsid w:val="00737248"/>
    <w:rsid w:val="00741D87"/>
    <w:rsid w:val="007462C2"/>
    <w:rsid w:val="00752202"/>
    <w:rsid w:val="00752AFB"/>
    <w:rsid w:val="00754D37"/>
    <w:rsid w:val="007562D5"/>
    <w:rsid w:val="007640E9"/>
    <w:rsid w:val="007648AE"/>
    <w:rsid w:val="00767430"/>
    <w:rsid w:val="007721C8"/>
    <w:rsid w:val="00774EE0"/>
    <w:rsid w:val="00791323"/>
    <w:rsid w:val="007A032B"/>
    <w:rsid w:val="007A368F"/>
    <w:rsid w:val="007A432D"/>
    <w:rsid w:val="007A7DD1"/>
    <w:rsid w:val="007B04F9"/>
    <w:rsid w:val="007B260E"/>
    <w:rsid w:val="007B341E"/>
    <w:rsid w:val="007B7242"/>
    <w:rsid w:val="007C41C2"/>
    <w:rsid w:val="007C440D"/>
    <w:rsid w:val="007D494F"/>
    <w:rsid w:val="007E5AF8"/>
    <w:rsid w:val="00801E36"/>
    <w:rsid w:val="008207FB"/>
    <w:rsid w:val="00830369"/>
    <w:rsid w:val="00834EC1"/>
    <w:rsid w:val="008468DD"/>
    <w:rsid w:val="00847A51"/>
    <w:rsid w:val="00854DC2"/>
    <w:rsid w:val="008565D1"/>
    <w:rsid w:val="00856C84"/>
    <w:rsid w:val="00864F40"/>
    <w:rsid w:val="008A0AE8"/>
    <w:rsid w:val="008B2CF8"/>
    <w:rsid w:val="008B4A0C"/>
    <w:rsid w:val="008B5D55"/>
    <w:rsid w:val="008C0AC7"/>
    <w:rsid w:val="008C1FE2"/>
    <w:rsid w:val="008C753B"/>
    <w:rsid w:val="008C7B46"/>
    <w:rsid w:val="008D5513"/>
    <w:rsid w:val="008E4D49"/>
    <w:rsid w:val="008F4302"/>
    <w:rsid w:val="008F5B8F"/>
    <w:rsid w:val="00901FCB"/>
    <w:rsid w:val="00905406"/>
    <w:rsid w:val="00907B51"/>
    <w:rsid w:val="00911239"/>
    <w:rsid w:val="00920AE4"/>
    <w:rsid w:val="0092158F"/>
    <w:rsid w:val="00921B14"/>
    <w:rsid w:val="009332E6"/>
    <w:rsid w:val="0094738F"/>
    <w:rsid w:val="00950931"/>
    <w:rsid w:val="0095237C"/>
    <w:rsid w:val="0096260C"/>
    <w:rsid w:val="00975970"/>
    <w:rsid w:val="009764AA"/>
    <w:rsid w:val="00980F95"/>
    <w:rsid w:val="00993872"/>
    <w:rsid w:val="009A3C97"/>
    <w:rsid w:val="009A415F"/>
    <w:rsid w:val="009A636F"/>
    <w:rsid w:val="009B4A7A"/>
    <w:rsid w:val="009D0126"/>
    <w:rsid w:val="00A00324"/>
    <w:rsid w:val="00A0504C"/>
    <w:rsid w:val="00A13D18"/>
    <w:rsid w:val="00A15501"/>
    <w:rsid w:val="00A15B67"/>
    <w:rsid w:val="00A24381"/>
    <w:rsid w:val="00A31AD4"/>
    <w:rsid w:val="00A32010"/>
    <w:rsid w:val="00A322BA"/>
    <w:rsid w:val="00A3702D"/>
    <w:rsid w:val="00A407DC"/>
    <w:rsid w:val="00A44BD4"/>
    <w:rsid w:val="00A54BF9"/>
    <w:rsid w:val="00A72F02"/>
    <w:rsid w:val="00A76750"/>
    <w:rsid w:val="00AA0093"/>
    <w:rsid w:val="00AA1F32"/>
    <w:rsid w:val="00AC5D9A"/>
    <w:rsid w:val="00AD0E6C"/>
    <w:rsid w:val="00AD33C4"/>
    <w:rsid w:val="00AD35D1"/>
    <w:rsid w:val="00AE765D"/>
    <w:rsid w:val="00AE7C1E"/>
    <w:rsid w:val="00AE7EC4"/>
    <w:rsid w:val="00AF5C23"/>
    <w:rsid w:val="00B124A6"/>
    <w:rsid w:val="00B24868"/>
    <w:rsid w:val="00B26182"/>
    <w:rsid w:val="00B31506"/>
    <w:rsid w:val="00B31E0E"/>
    <w:rsid w:val="00B33A5D"/>
    <w:rsid w:val="00B365CD"/>
    <w:rsid w:val="00B36748"/>
    <w:rsid w:val="00B3698B"/>
    <w:rsid w:val="00B8002F"/>
    <w:rsid w:val="00B80CCC"/>
    <w:rsid w:val="00B81264"/>
    <w:rsid w:val="00B92D9B"/>
    <w:rsid w:val="00B94005"/>
    <w:rsid w:val="00B94A18"/>
    <w:rsid w:val="00BB67EB"/>
    <w:rsid w:val="00BB6B31"/>
    <w:rsid w:val="00BE2B57"/>
    <w:rsid w:val="00BE6AF5"/>
    <w:rsid w:val="00BE7F81"/>
    <w:rsid w:val="00BF0544"/>
    <w:rsid w:val="00BF3917"/>
    <w:rsid w:val="00C06561"/>
    <w:rsid w:val="00C132D8"/>
    <w:rsid w:val="00C3133D"/>
    <w:rsid w:val="00C330C9"/>
    <w:rsid w:val="00C35E0D"/>
    <w:rsid w:val="00C36CC8"/>
    <w:rsid w:val="00C50990"/>
    <w:rsid w:val="00C57B75"/>
    <w:rsid w:val="00C60D78"/>
    <w:rsid w:val="00C71253"/>
    <w:rsid w:val="00C754B6"/>
    <w:rsid w:val="00C8044D"/>
    <w:rsid w:val="00C86817"/>
    <w:rsid w:val="00C9222D"/>
    <w:rsid w:val="00CA79FA"/>
    <w:rsid w:val="00CB4D44"/>
    <w:rsid w:val="00CB4DAA"/>
    <w:rsid w:val="00CD70B6"/>
    <w:rsid w:val="00CF4875"/>
    <w:rsid w:val="00D31810"/>
    <w:rsid w:val="00D341FA"/>
    <w:rsid w:val="00D37EC3"/>
    <w:rsid w:val="00D409B7"/>
    <w:rsid w:val="00D451DE"/>
    <w:rsid w:val="00D47AD7"/>
    <w:rsid w:val="00D52C74"/>
    <w:rsid w:val="00D53504"/>
    <w:rsid w:val="00D64D8B"/>
    <w:rsid w:val="00D71534"/>
    <w:rsid w:val="00D7679C"/>
    <w:rsid w:val="00D8137D"/>
    <w:rsid w:val="00D8454D"/>
    <w:rsid w:val="00D8473D"/>
    <w:rsid w:val="00D85BBB"/>
    <w:rsid w:val="00DA45B7"/>
    <w:rsid w:val="00DA67A8"/>
    <w:rsid w:val="00DC543B"/>
    <w:rsid w:val="00DD0728"/>
    <w:rsid w:val="00DD2A2D"/>
    <w:rsid w:val="00DE0298"/>
    <w:rsid w:val="00DF021D"/>
    <w:rsid w:val="00DF1208"/>
    <w:rsid w:val="00DF48EA"/>
    <w:rsid w:val="00E01D8F"/>
    <w:rsid w:val="00E17FD2"/>
    <w:rsid w:val="00E207F2"/>
    <w:rsid w:val="00E241F5"/>
    <w:rsid w:val="00E25499"/>
    <w:rsid w:val="00E40B9C"/>
    <w:rsid w:val="00E45040"/>
    <w:rsid w:val="00E50BAB"/>
    <w:rsid w:val="00E5221A"/>
    <w:rsid w:val="00E722B1"/>
    <w:rsid w:val="00E7324F"/>
    <w:rsid w:val="00E76BA3"/>
    <w:rsid w:val="00E8087E"/>
    <w:rsid w:val="00E84EFF"/>
    <w:rsid w:val="00E90478"/>
    <w:rsid w:val="00E96EB9"/>
    <w:rsid w:val="00EA2991"/>
    <w:rsid w:val="00EA2ECB"/>
    <w:rsid w:val="00EA43C0"/>
    <w:rsid w:val="00EA5D4E"/>
    <w:rsid w:val="00ED6EF5"/>
    <w:rsid w:val="00ED76D6"/>
    <w:rsid w:val="00EE3543"/>
    <w:rsid w:val="00EE7779"/>
    <w:rsid w:val="00F02CB4"/>
    <w:rsid w:val="00F0353B"/>
    <w:rsid w:val="00F2292C"/>
    <w:rsid w:val="00F25318"/>
    <w:rsid w:val="00F40F07"/>
    <w:rsid w:val="00F41C53"/>
    <w:rsid w:val="00F43CA6"/>
    <w:rsid w:val="00F5265C"/>
    <w:rsid w:val="00F5431A"/>
    <w:rsid w:val="00F546A4"/>
    <w:rsid w:val="00F72DBC"/>
    <w:rsid w:val="00F74504"/>
    <w:rsid w:val="00F86BBC"/>
    <w:rsid w:val="00F970FC"/>
    <w:rsid w:val="00F97971"/>
    <w:rsid w:val="00FA39FA"/>
    <w:rsid w:val="00FA3D7A"/>
    <w:rsid w:val="00FA634B"/>
    <w:rsid w:val="00FB73D4"/>
    <w:rsid w:val="00FC32A8"/>
    <w:rsid w:val="00FC5DA5"/>
    <w:rsid w:val="00FE56F8"/>
    <w:rsid w:val="00FF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7B6022"/>
  <w15:docId w15:val="{C829B8CC-3404-4DA3-840A-8C70DA2D0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22B1"/>
    <w:pPr>
      <w:spacing w:after="200" w:line="360" w:lineRule="auto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A1C8B"/>
    <w:rPr>
      <w:rFonts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3C60F4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3C60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C60F4"/>
    <w:rPr>
      <w:rFonts w:ascii="Tahoma" w:hAnsi="Tahoma" w:cs="Times New Roman"/>
      <w:sz w:val="16"/>
    </w:rPr>
  </w:style>
  <w:style w:type="character" w:styleId="Hyperlink">
    <w:name w:val="Hyperlink"/>
    <w:basedOn w:val="DefaultParagraphFont"/>
    <w:uiPriority w:val="99"/>
    <w:rsid w:val="00FC5DA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D64D8B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semiHidden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132D8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132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132D8"/>
    <w:rPr>
      <w:rFonts w:cs="Times New Roman"/>
    </w:rPr>
  </w:style>
  <w:style w:type="paragraph" w:styleId="ListParagraph">
    <w:name w:val="List Paragraph"/>
    <w:basedOn w:val="Normal"/>
    <w:uiPriority w:val="99"/>
    <w:qFormat/>
    <w:rsid w:val="00834EC1"/>
    <w:pPr>
      <w:ind w:left="720"/>
    </w:pPr>
  </w:style>
  <w:style w:type="character" w:styleId="CommentReference">
    <w:name w:val="annotation reference"/>
    <w:basedOn w:val="DefaultParagraphFont"/>
    <w:uiPriority w:val="99"/>
    <w:semiHidden/>
    <w:rsid w:val="007562D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562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A7B"/>
    <w:rPr>
      <w:rFonts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56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A7B"/>
    <w:rPr>
      <w:rFonts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66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mseuro@mail.huji.ac.i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seuro@mail.huji.ac.il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9BA3AF2146D411EA604F017C78B4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465CE-CA1B-428D-9B6D-C1F7C3E42AAA}"/>
      </w:docPartPr>
      <w:docPartBody>
        <w:p w:rsidR="00464D4D" w:rsidRDefault="00DC35DB" w:rsidP="00DC35DB">
          <w:pPr>
            <w:pStyle w:val="19BA3AF2146D411EA604F017C78B4BD7"/>
          </w:pPr>
          <w:r w:rsidRPr="00DA5281">
            <w:rPr>
              <w:rStyle w:val="PlaceholderText"/>
            </w:rPr>
            <w:t>Choose an item.</w:t>
          </w:r>
        </w:p>
      </w:docPartBody>
    </w:docPart>
    <w:docPart>
      <w:docPartPr>
        <w:name w:val="A06770365AF5429CAD3002ED6C963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F2BD-3B25-4794-8D16-85CC3D2FADD6}"/>
      </w:docPartPr>
      <w:docPartBody>
        <w:p w:rsidR="00AD1ABD" w:rsidRDefault="00833FB4" w:rsidP="00833FB4">
          <w:pPr>
            <w:pStyle w:val="A06770365AF5429CAD3002ED6C963DC6"/>
          </w:pPr>
          <w:r w:rsidRPr="00DA528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A5DA9"/>
    <w:rsid w:val="00296F8B"/>
    <w:rsid w:val="002B23B6"/>
    <w:rsid w:val="0041658F"/>
    <w:rsid w:val="00464D4D"/>
    <w:rsid w:val="007B40FE"/>
    <w:rsid w:val="00833FB4"/>
    <w:rsid w:val="00AD1ABD"/>
    <w:rsid w:val="00B54B52"/>
    <w:rsid w:val="00D673A1"/>
    <w:rsid w:val="00DC35DB"/>
    <w:rsid w:val="00FA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73A1"/>
    <w:rPr>
      <w:rFonts w:cs="Times New Roman"/>
      <w:color w:val="808080"/>
    </w:rPr>
  </w:style>
  <w:style w:type="paragraph" w:customStyle="1" w:styleId="3F7F0036D4A1472E8B6A73E0420FA122">
    <w:name w:val="3F7F0036D4A1472E8B6A73E0420FA122"/>
    <w:rsid w:val="00D673A1"/>
    <w:pPr>
      <w:spacing w:after="160" w:line="259" w:lineRule="auto"/>
    </w:pPr>
    <w:rPr>
      <w:lang w:val="en-IL" w:eastAsia="en-IL"/>
    </w:rPr>
  </w:style>
  <w:style w:type="paragraph" w:customStyle="1" w:styleId="19BA3AF2146D411EA604F017C78B4BD7">
    <w:name w:val="19BA3AF2146D411EA604F017C78B4BD7"/>
    <w:rsid w:val="00DC35DB"/>
    <w:pPr>
      <w:spacing w:after="160" w:line="259" w:lineRule="auto"/>
    </w:pPr>
    <w:rPr>
      <w:lang w:val="en-US" w:eastAsia="en-US"/>
    </w:rPr>
  </w:style>
  <w:style w:type="paragraph" w:customStyle="1" w:styleId="A06770365AF5429CAD3002ED6C963DC6">
    <w:name w:val="A06770365AF5429CAD3002ED6C963DC6"/>
    <w:rsid w:val="00833FB4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02</Words>
  <Characters>1481</Characters>
  <Application>Microsoft Office Word</Application>
  <DocSecurity>0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Ateret Zer-Cavod</cp:lastModifiedBy>
  <cp:revision>8</cp:revision>
  <cp:lastPrinted>2009-04-28T09:03:00Z</cp:lastPrinted>
  <dcterms:created xsi:type="dcterms:W3CDTF">2019-01-20T12:08:00Z</dcterms:created>
  <dcterms:modified xsi:type="dcterms:W3CDTF">2021-11-10T09:44:00Z</dcterms:modified>
</cp:coreProperties>
</file>